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DE6BF" w14:textId="55C841AF" w:rsidR="002D550E" w:rsidRDefault="00957A20" w:rsidP="0018554F">
      <w:pPr>
        <w:pStyle w:val="1"/>
        <w:jc w:val="center"/>
        <w:rPr>
          <w:sz w:val="44"/>
          <w:szCs w:val="44"/>
        </w:rPr>
      </w:pPr>
      <w:r>
        <w:rPr>
          <w:sz w:val="44"/>
          <w:szCs w:val="44"/>
        </w:rPr>
        <w:t>QA Back-End Technologies Basics</w:t>
      </w:r>
    </w:p>
    <w:p w14:paraId="526B3A47" w14:textId="17B74C61" w:rsidR="00957A20" w:rsidRPr="00EC4E84" w:rsidRDefault="00EC4E84" w:rsidP="00957A20">
      <w:pPr>
        <w:pStyle w:val="1"/>
        <w:jc w:val="center"/>
        <w:rPr>
          <w:lang w:val="bg-BG"/>
        </w:rPr>
      </w:pPr>
      <w:proofErr w:type="spellStart"/>
      <w:r>
        <w:rPr>
          <w:lang w:val="bg-BG"/>
        </w:rPr>
        <w:t>Re</w:t>
      </w:r>
      <w:proofErr w:type="spellEnd"/>
      <w:r w:rsidR="0073797B">
        <w:rPr>
          <w:lang w:val="es-ES"/>
        </w:rPr>
        <w:t>gular</w:t>
      </w:r>
      <w:r>
        <w:rPr>
          <w:lang w:val="bg-BG"/>
        </w:rPr>
        <w:t xml:space="preserve"> </w:t>
      </w:r>
      <w:proofErr w:type="spellStart"/>
      <w:r>
        <w:rPr>
          <w:lang w:val="bg-BG"/>
        </w:rPr>
        <w:t>Exam</w:t>
      </w:r>
      <w:proofErr w:type="spellEnd"/>
      <w:r>
        <w:rPr>
          <w:lang w:val="bg-BG"/>
        </w:rPr>
        <w:t xml:space="preserve"> </w:t>
      </w:r>
      <w:r w:rsidR="0073797B">
        <w:rPr>
          <w:lang w:val="bg-BG"/>
        </w:rPr>
        <w:t xml:space="preserve">II </w:t>
      </w:r>
      <w:r>
        <w:rPr>
          <w:lang w:val="bg-BG"/>
        </w:rPr>
        <w:t xml:space="preserve">– </w:t>
      </w:r>
      <w:r w:rsidR="0073797B">
        <w:rPr>
          <w:lang w:val="bg-BG"/>
        </w:rPr>
        <w:t>02</w:t>
      </w:r>
      <w:r w:rsidR="005A3834">
        <w:rPr>
          <w:lang w:val="bg-BG"/>
        </w:rPr>
        <w:t>.0</w:t>
      </w:r>
      <w:r w:rsidR="0073797B">
        <w:rPr>
          <w:lang w:val="bg-BG"/>
        </w:rPr>
        <w:t>3</w:t>
      </w:r>
      <w:r>
        <w:rPr>
          <w:lang w:val="bg-BG"/>
        </w:rPr>
        <w:t>.2024</w:t>
      </w:r>
    </w:p>
    <w:p w14:paraId="26250D89" w14:textId="77777777" w:rsidR="00957A20" w:rsidRPr="00957A20" w:rsidRDefault="00957A20" w:rsidP="00957A20"/>
    <w:p w14:paraId="3471C1BC" w14:textId="77777777" w:rsidR="005A3834" w:rsidRDefault="005A3834" w:rsidP="005A3834">
      <w:pPr>
        <w:pStyle w:val="2"/>
      </w:pPr>
      <w:r w:rsidRPr="005A3834">
        <w:t>Automotive Data Organization Challenge</w:t>
      </w:r>
    </w:p>
    <w:p w14:paraId="4C14FEF2" w14:textId="77777777" w:rsidR="005A3834" w:rsidRDefault="005A3834" w:rsidP="005A3834">
      <w:pPr>
        <w:spacing w:after="240" w:line="276" w:lineRule="auto"/>
        <w:jc w:val="both"/>
      </w:pPr>
      <w:r>
        <w:t xml:space="preserve">Welcome to the </w:t>
      </w:r>
      <w:r w:rsidRPr="005A3834">
        <w:rPr>
          <w:b/>
          <w:bCs/>
        </w:rPr>
        <w:t>Automotive Enthusiast Project</w:t>
      </w:r>
      <w:r>
        <w:t xml:space="preserve">! Our mission is to gather and analyze data on various car models to assist enthusiasts and potential buyers in making informed decisions. Unfortunately, our comprehensive car database has encountered some disorganization issues. </w:t>
      </w:r>
      <w:r w:rsidRPr="005A3834">
        <w:rPr>
          <w:b/>
          <w:bCs/>
        </w:rPr>
        <w:t xml:space="preserve">Structured and detailed data </w:t>
      </w:r>
      <w:r>
        <w:t>are vital for accurately comparing car models and understanding their key features. The scrambled data includes essential information about different car models.</w:t>
      </w:r>
    </w:p>
    <w:p w14:paraId="7EBA1BEE" w14:textId="6622603A" w:rsidR="00753D8B" w:rsidRDefault="005A3834" w:rsidP="005A3834">
      <w:pPr>
        <w:spacing w:after="240" w:line="276" w:lineRule="auto"/>
        <w:jc w:val="both"/>
      </w:pPr>
      <w:r>
        <w:t xml:space="preserve">You will be provided information on </w:t>
      </w:r>
      <w:r w:rsidRPr="005A3834">
        <w:rPr>
          <w:b/>
          <w:bCs/>
        </w:rPr>
        <w:t>7 car models</w:t>
      </w:r>
      <w:r>
        <w:t xml:space="preserve">. Each entry includes the </w:t>
      </w:r>
      <w:r w:rsidRPr="005A3834">
        <w:rPr>
          <w:b/>
          <w:bCs/>
        </w:rPr>
        <w:t>model's ID, name, year of manufacture, fuel efficiency, and a list of features</w:t>
      </w:r>
      <w:r>
        <w:t>. The details are presented in a sentence format:</w:t>
      </w:r>
    </w:p>
    <w:p w14:paraId="75A6BDDC" w14:textId="14C804DF" w:rsidR="005A3834" w:rsidRDefault="005A3834" w:rsidP="005A3834">
      <w:pPr>
        <w:pStyle w:val="ac"/>
        <w:numPr>
          <w:ilvl w:val="0"/>
          <w:numId w:val="42"/>
        </w:numPr>
        <w:spacing w:after="240" w:line="276" w:lineRule="auto"/>
      </w:pPr>
      <w:r>
        <w:t xml:space="preserve">"Model </w:t>
      </w:r>
      <w:r w:rsidRPr="005A3834">
        <w:t>ID</w:t>
      </w:r>
      <w:r w:rsidRPr="005A3834">
        <w:rPr>
          <w:b/>
          <w:bCs/>
        </w:rPr>
        <w:t xml:space="preserve"> 501</w:t>
      </w:r>
      <w:r>
        <w:t xml:space="preserve">: </w:t>
      </w:r>
      <w:r w:rsidRPr="005A3834">
        <w:rPr>
          <w:b/>
          <w:bCs/>
        </w:rPr>
        <w:t>Tesla Model 3</w:t>
      </w:r>
      <w:r>
        <w:t xml:space="preserve">, manufactured in </w:t>
      </w:r>
      <w:r w:rsidRPr="005A3834">
        <w:rPr>
          <w:b/>
          <w:bCs/>
        </w:rPr>
        <w:t>2020</w:t>
      </w:r>
      <w:r>
        <w:t xml:space="preserve">, achieves a fuel efficiency of </w:t>
      </w:r>
      <w:r w:rsidRPr="005A3834">
        <w:rPr>
          <w:b/>
          <w:bCs/>
        </w:rPr>
        <w:t>130.1</w:t>
      </w:r>
      <w:r>
        <w:t xml:space="preserve"> </w:t>
      </w:r>
      <w:proofErr w:type="spellStart"/>
      <w:r>
        <w:t>MPGe</w:t>
      </w:r>
      <w:proofErr w:type="spellEnd"/>
      <w:r>
        <w:t xml:space="preserve">. Key features include </w:t>
      </w:r>
      <w:r w:rsidRPr="005A3834">
        <w:rPr>
          <w:b/>
          <w:bCs/>
        </w:rPr>
        <w:t>Autopilot</w:t>
      </w:r>
      <w:r>
        <w:t xml:space="preserve">, </w:t>
      </w:r>
      <w:r w:rsidRPr="005A3834">
        <w:rPr>
          <w:b/>
          <w:bCs/>
        </w:rPr>
        <w:t>All-Electric</w:t>
      </w:r>
      <w:r>
        <w:t xml:space="preserve">, </w:t>
      </w:r>
      <w:r w:rsidRPr="005A3834">
        <w:rPr>
          <w:b/>
          <w:bCs/>
        </w:rPr>
        <w:t>Touchscreen Display</w:t>
      </w:r>
      <w:r>
        <w:t>."</w:t>
      </w:r>
    </w:p>
    <w:p w14:paraId="18CE8E65" w14:textId="6B9B063A" w:rsidR="005A3834" w:rsidRDefault="005A3834" w:rsidP="005A3834">
      <w:pPr>
        <w:pStyle w:val="ac"/>
        <w:numPr>
          <w:ilvl w:val="0"/>
          <w:numId w:val="42"/>
        </w:numPr>
        <w:spacing w:after="240" w:line="276" w:lineRule="auto"/>
      </w:pPr>
      <w:r>
        <w:t>"Model ID 502: Honda Civic Type R, 2021 model, has a fuel efficiency of 28.2 MPG. Features</w:t>
      </w:r>
      <w:r w:rsidR="006A28B5">
        <w:t>:</w:t>
      </w:r>
      <w:r>
        <w:t xml:space="preserve"> Turbocharged Engine, Sport Seats, Adaptive Suspension."</w:t>
      </w:r>
    </w:p>
    <w:p w14:paraId="47397AB4" w14:textId="56887327" w:rsidR="005A3834" w:rsidRDefault="005A3834" w:rsidP="005A3834">
      <w:pPr>
        <w:pStyle w:val="ac"/>
        <w:numPr>
          <w:ilvl w:val="0"/>
          <w:numId w:val="42"/>
        </w:numPr>
        <w:spacing w:after="240" w:line="276" w:lineRule="auto"/>
      </w:pPr>
      <w:r>
        <w:t xml:space="preserve">"Model ID 503: Ford F-150, year 2021, with a fuel efficiency of 24.3 MPG, </w:t>
      </w:r>
      <w:r w:rsidR="006A28B5">
        <w:t>features:</w:t>
      </w:r>
      <w:r>
        <w:t xml:space="preserve"> Hybrid Powertrain, Pro Trailer Backup Assist, Touchscreen Interface."</w:t>
      </w:r>
    </w:p>
    <w:p w14:paraId="03252635" w14:textId="773B0CE9" w:rsidR="005A3834" w:rsidRDefault="005A3834" w:rsidP="005A3834">
      <w:pPr>
        <w:pStyle w:val="ac"/>
        <w:numPr>
          <w:ilvl w:val="0"/>
          <w:numId w:val="42"/>
        </w:numPr>
        <w:spacing w:after="240" w:line="276" w:lineRule="auto"/>
      </w:pPr>
      <w:r>
        <w:t>"Model ID 504: Porsche 718 Boxster, manufactured in 2021, offers 22.4 MPG fuel efficiency. It features a Mid-Engine Layout, Convertible Top, Porsche Communication Management."</w:t>
      </w:r>
    </w:p>
    <w:p w14:paraId="4337786D" w14:textId="3FDD77EC" w:rsidR="005A3834" w:rsidRDefault="005A3834" w:rsidP="005A3834">
      <w:pPr>
        <w:pStyle w:val="ac"/>
        <w:numPr>
          <w:ilvl w:val="0"/>
          <w:numId w:val="42"/>
        </w:numPr>
        <w:spacing w:after="240" w:line="276" w:lineRule="auto"/>
      </w:pPr>
      <w:r>
        <w:t>"Model ID 505: Chevrolet Corvette, 2020 model, with 19.5 MPG fuel efficiency, boasts features such as Mid-Engine Design, Leather Seating, Performance Data Recorder."</w:t>
      </w:r>
    </w:p>
    <w:p w14:paraId="4213B7C7" w14:textId="149C4B69" w:rsidR="005A3834" w:rsidRDefault="005A3834" w:rsidP="005A3834">
      <w:pPr>
        <w:pStyle w:val="ac"/>
        <w:numPr>
          <w:ilvl w:val="0"/>
          <w:numId w:val="42"/>
        </w:numPr>
        <w:spacing w:after="240" w:line="276" w:lineRule="auto"/>
      </w:pPr>
      <w:r>
        <w:t>"Model ID 506: BMW 330i, from 2021, has a fuel efficiency of 30.6 MPG. Its features include TwinPower Turbo Engine, iDrive System, Dynamic Cruise Control."</w:t>
      </w:r>
    </w:p>
    <w:p w14:paraId="3FFB555D" w14:textId="35EEA594" w:rsidR="005A3834" w:rsidRDefault="005A3834" w:rsidP="005A3834">
      <w:pPr>
        <w:pStyle w:val="ac"/>
        <w:numPr>
          <w:ilvl w:val="0"/>
          <w:numId w:val="42"/>
        </w:numPr>
        <w:spacing w:after="240" w:line="276" w:lineRule="auto"/>
      </w:pPr>
      <w:r>
        <w:t>"Model ID 507: Mazda MX-5 Miata, 2021 model, offers a fuel efficiency of 29.7 MPG and features like Rear-Wheel Drive, Soft Top, Lane Departure Warning System."</w:t>
      </w:r>
    </w:p>
    <w:p w14:paraId="1678066B" w14:textId="15963EFE" w:rsidR="00CB68DF" w:rsidRDefault="00DB3CD2" w:rsidP="005A3834">
      <w:pPr>
        <w:spacing w:after="240" w:line="276" w:lineRule="auto"/>
      </w:pPr>
      <w:r w:rsidRPr="0082102E">
        <w:rPr>
          <w:b/>
          <w:bCs/>
        </w:rPr>
        <w:t>Convert</w:t>
      </w:r>
      <w:r w:rsidRPr="00DB3CD2">
        <w:t xml:space="preserve"> the scrambled data into </w:t>
      </w:r>
      <w:r w:rsidR="00EF7914" w:rsidRPr="0082102E">
        <w:rPr>
          <w:b/>
          <w:bCs/>
        </w:rPr>
        <w:t xml:space="preserve">structured JSON </w:t>
      </w:r>
      <w:r w:rsidR="00EF7914" w:rsidRPr="00045127">
        <w:rPr>
          <w:b/>
          <w:bCs/>
          <w:u w:val="single"/>
        </w:rPr>
        <w:t>format manually:</w:t>
      </w:r>
    </w:p>
    <w:p w14:paraId="5ACA4FB1" w14:textId="335A1055" w:rsidR="006B0567" w:rsidRDefault="006B0567" w:rsidP="007E7EEB">
      <w:pPr>
        <w:pStyle w:val="ac"/>
        <w:numPr>
          <w:ilvl w:val="0"/>
          <w:numId w:val="14"/>
        </w:numPr>
        <w:spacing w:line="276" w:lineRule="auto"/>
      </w:pPr>
      <w:r w:rsidRPr="0082102E">
        <w:rPr>
          <w:b/>
          <w:bCs/>
        </w:rPr>
        <w:t>Use a text or a code editor</w:t>
      </w:r>
      <w:r w:rsidRPr="006B0567">
        <w:t xml:space="preserve"> to write the JSON document. </w:t>
      </w:r>
      <w:r>
        <w:t>We recommend</w:t>
      </w:r>
      <w:r w:rsidRPr="006B0567">
        <w:t xml:space="preserve"> </w:t>
      </w:r>
      <w:r w:rsidRPr="0082102E">
        <w:rPr>
          <w:b/>
          <w:bCs/>
        </w:rPr>
        <w:t>Notepad++ or V</w:t>
      </w:r>
      <w:r w:rsidR="009C11FA">
        <w:rPr>
          <w:b/>
          <w:bCs/>
        </w:rPr>
        <w:t xml:space="preserve">S </w:t>
      </w:r>
      <w:r w:rsidRPr="0082102E">
        <w:rPr>
          <w:b/>
          <w:bCs/>
        </w:rPr>
        <w:t>Code</w:t>
      </w:r>
      <w:r>
        <w:t>.</w:t>
      </w:r>
    </w:p>
    <w:p w14:paraId="3CFCCE46" w14:textId="04FD1F8E" w:rsidR="00D04455" w:rsidRDefault="00706166" w:rsidP="007E7EEB">
      <w:pPr>
        <w:pStyle w:val="ac"/>
        <w:numPr>
          <w:ilvl w:val="0"/>
          <w:numId w:val="14"/>
        </w:numPr>
        <w:spacing w:line="276" w:lineRule="auto"/>
      </w:pPr>
      <w:r w:rsidRPr="0082102E">
        <w:rPr>
          <w:b/>
          <w:bCs/>
        </w:rPr>
        <w:t>Extract relevant details</w:t>
      </w:r>
      <w:r>
        <w:t xml:space="preserve"> from each </w:t>
      </w:r>
      <w:r w:rsidR="006A28B5">
        <w:t>cars</w:t>
      </w:r>
      <w:r>
        <w:t>' description.</w:t>
      </w:r>
    </w:p>
    <w:p w14:paraId="389431E2" w14:textId="77777777" w:rsidR="00547BA7" w:rsidRPr="00547BA7" w:rsidRDefault="00D04455" w:rsidP="00E1382F">
      <w:pPr>
        <w:pStyle w:val="ac"/>
        <w:numPr>
          <w:ilvl w:val="0"/>
          <w:numId w:val="14"/>
        </w:numPr>
        <w:spacing w:line="276" w:lineRule="auto"/>
        <w:rPr>
          <w:bCs/>
        </w:rPr>
      </w:pPr>
      <w:r w:rsidRPr="00547BA7">
        <w:rPr>
          <w:b/>
          <w:bCs/>
        </w:rPr>
        <w:t>Organize the data</w:t>
      </w:r>
      <w:r>
        <w:t xml:space="preserve"> into a structured JSON format</w:t>
      </w:r>
      <w:r w:rsidR="00EF7914">
        <w:t>.</w:t>
      </w:r>
    </w:p>
    <w:p w14:paraId="02412BCA" w14:textId="70622BBE" w:rsidR="00547BA7" w:rsidRDefault="00547BA7" w:rsidP="00CD56E8">
      <w:pPr>
        <w:pStyle w:val="ac"/>
        <w:numPr>
          <w:ilvl w:val="0"/>
          <w:numId w:val="14"/>
        </w:numPr>
        <w:spacing w:line="276" w:lineRule="auto"/>
        <w:rPr>
          <w:bCs/>
        </w:rPr>
      </w:pPr>
      <w:r w:rsidRPr="00547BA7">
        <w:rPr>
          <w:b/>
        </w:rPr>
        <w:t xml:space="preserve">Each </w:t>
      </w:r>
      <w:r w:rsidR="0073797B">
        <w:rPr>
          <w:b/>
        </w:rPr>
        <w:t>car</w:t>
      </w:r>
      <w:r w:rsidRPr="00547BA7">
        <w:rPr>
          <w:bCs/>
        </w:rPr>
        <w:t xml:space="preserve"> </w:t>
      </w:r>
      <w:r w:rsidRPr="00547BA7">
        <w:rPr>
          <w:b/>
        </w:rPr>
        <w:t>record</w:t>
      </w:r>
      <w:r w:rsidRPr="00547BA7">
        <w:rPr>
          <w:bCs/>
        </w:rPr>
        <w:t xml:space="preserve"> in the JSON document should include </w:t>
      </w:r>
      <w:r w:rsidRPr="00547BA7">
        <w:rPr>
          <w:b/>
        </w:rPr>
        <w:t>the following attributes</w:t>
      </w:r>
      <w:r w:rsidRPr="00547BA7">
        <w:rPr>
          <w:bCs/>
        </w:rPr>
        <w:t>:</w:t>
      </w:r>
    </w:p>
    <w:p w14:paraId="521D3F9A" w14:textId="77777777" w:rsidR="005A3834" w:rsidRPr="005A3834" w:rsidRDefault="005A3834" w:rsidP="005A3834">
      <w:pPr>
        <w:pStyle w:val="Index"/>
        <w:numPr>
          <w:ilvl w:val="0"/>
          <w:numId w:val="44"/>
        </w:numPr>
        <w:spacing w:after="0"/>
      </w:pPr>
      <w:proofErr w:type="spellStart"/>
      <w:r w:rsidRPr="005A3834">
        <w:rPr>
          <w:b/>
          <w:bCs/>
        </w:rPr>
        <w:t>modelId</w:t>
      </w:r>
      <w:proofErr w:type="spellEnd"/>
      <w:r w:rsidRPr="005A3834">
        <w:rPr>
          <w:b/>
          <w:bCs/>
        </w:rPr>
        <w:t>: Integer</w:t>
      </w:r>
      <w:r w:rsidRPr="005A3834">
        <w:t xml:space="preserve"> (A unique identifier for each car model)</w:t>
      </w:r>
    </w:p>
    <w:p w14:paraId="471DE64A" w14:textId="77777777" w:rsidR="005A3834" w:rsidRPr="005A3834" w:rsidRDefault="005A3834" w:rsidP="005A3834">
      <w:pPr>
        <w:pStyle w:val="Index"/>
        <w:numPr>
          <w:ilvl w:val="0"/>
          <w:numId w:val="44"/>
        </w:numPr>
        <w:spacing w:after="0"/>
      </w:pPr>
      <w:proofErr w:type="spellStart"/>
      <w:r w:rsidRPr="005A3834">
        <w:rPr>
          <w:b/>
          <w:bCs/>
        </w:rPr>
        <w:t>carName</w:t>
      </w:r>
      <w:proofErr w:type="spellEnd"/>
      <w:r w:rsidRPr="005A3834">
        <w:rPr>
          <w:b/>
          <w:bCs/>
        </w:rPr>
        <w:t>: String</w:t>
      </w:r>
      <w:r w:rsidRPr="005A3834">
        <w:t xml:space="preserve"> (The name of the car model)</w:t>
      </w:r>
    </w:p>
    <w:p w14:paraId="61187B93" w14:textId="77777777" w:rsidR="005A3834" w:rsidRPr="005A3834" w:rsidRDefault="005A3834" w:rsidP="005A3834">
      <w:pPr>
        <w:pStyle w:val="Index"/>
        <w:numPr>
          <w:ilvl w:val="0"/>
          <w:numId w:val="44"/>
        </w:numPr>
        <w:spacing w:after="0"/>
      </w:pPr>
      <w:proofErr w:type="spellStart"/>
      <w:r w:rsidRPr="005A3834">
        <w:rPr>
          <w:b/>
          <w:bCs/>
        </w:rPr>
        <w:t>yearOfManufacture</w:t>
      </w:r>
      <w:proofErr w:type="spellEnd"/>
      <w:r w:rsidRPr="005A3834">
        <w:rPr>
          <w:b/>
          <w:bCs/>
        </w:rPr>
        <w:t>:</w:t>
      </w:r>
      <w:r w:rsidRPr="005A3834">
        <w:t xml:space="preserve"> Integer (The year the car model was manufactured)</w:t>
      </w:r>
    </w:p>
    <w:p w14:paraId="03499651" w14:textId="77777777" w:rsidR="005A3834" w:rsidRPr="005A3834" w:rsidRDefault="005A3834" w:rsidP="005A3834">
      <w:pPr>
        <w:pStyle w:val="Index"/>
        <w:numPr>
          <w:ilvl w:val="0"/>
          <w:numId w:val="44"/>
        </w:numPr>
        <w:spacing w:after="0"/>
      </w:pPr>
      <w:proofErr w:type="spellStart"/>
      <w:r w:rsidRPr="005A3834">
        <w:rPr>
          <w:b/>
          <w:bCs/>
        </w:rPr>
        <w:t>fuelEfficiency</w:t>
      </w:r>
      <w:proofErr w:type="spellEnd"/>
      <w:r w:rsidRPr="005A3834">
        <w:rPr>
          <w:b/>
          <w:bCs/>
        </w:rPr>
        <w:t>:</w:t>
      </w:r>
      <w:r w:rsidRPr="005A3834">
        <w:t xml:space="preserve"> Double (The fuel efficiency of the car model, in MPG or </w:t>
      </w:r>
      <w:proofErr w:type="spellStart"/>
      <w:r w:rsidRPr="005A3834">
        <w:t>MPGe</w:t>
      </w:r>
      <w:proofErr w:type="spellEnd"/>
      <w:r w:rsidRPr="005A3834">
        <w:t>)</w:t>
      </w:r>
    </w:p>
    <w:p w14:paraId="194422C3" w14:textId="626A6207" w:rsidR="00C631F0" w:rsidRPr="005A3834" w:rsidRDefault="005A3834" w:rsidP="005A3834">
      <w:pPr>
        <w:pStyle w:val="Index"/>
        <w:numPr>
          <w:ilvl w:val="0"/>
          <w:numId w:val="44"/>
        </w:numPr>
        <w:spacing w:after="0" w:line="480" w:lineRule="auto"/>
      </w:pPr>
      <w:r w:rsidRPr="005A3834">
        <w:rPr>
          <w:b/>
          <w:bCs/>
        </w:rPr>
        <w:t>features:</w:t>
      </w:r>
      <w:r w:rsidRPr="005A3834">
        <w:t xml:space="preserve"> Array of Strings (A list </w:t>
      </w:r>
      <w:r w:rsidR="006A28B5">
        <w:t xml:space="preserve">of </w:t>
      </w:r>
      <w:r w:rsidRPr="005A3834">
        <w:t xml:space="preserve">describing </w:t>
      </w:r>
      <w:r w:rsidR="006A28B5">
        <w:t>three</w:t>
      </w:r>
      <w:r w:rsidRPr="005A3834">
        <w:t xml:space="preserve"> key features of the car model)</w:t>
      </w:r>
    </w:p>
    <w:p w14:paraId="4A7DD20F" w14:textId="77777777" w:rsidR="00C631F0" w:rsidRDefault="00C631F0" w:rsidP="00C631F0">
      <w:pPr>
        <w:rPr>
          <w:bCs/>
          <w:noProof/>
        </w:rPr>
      </w:pPr>
      <w:r>
        <w:rPr>
          <w:bCs/>
          <w:noProof/>
        </w:rPr>
        <w:t xml:space="preserve">You are provided with a </w:t>
      </w:r>
      <w:r w:rsidRPr="00C85F4F">
        <w:rPr>
          <w:b/>
          <w:noProof/>
        </w:rPr>
        <w:t>JSON</w:t>
      </w:r>
      <w:r w:rsidRPr="00C85F4F">
        <w:rPr>
          <w:bCs/>
          <w:noProof/>
        </w:rPr>
        <w:t xml:space="preserve"> </w:t>
      </w:r>
      <w:r w:rsidRPr="00C85F4F">
        <w:rPr>
          <w:b/>
          <w:noProof/>
        </w:rPr>
        <w:t>parser application</w:t>
      </w:r>
      <w:r w:rsidRPr="003A337B">
        <w:rPr>
          <w:bCs/>
          <w:noProof/>
        </w:rPr>
        <w:t>.</w:t>
      </w:r>
      <w:r>
        <w:rPr>
          <w:bCs/>
          <w:noProof/>
        </w:rPr>
        <w:t xml:space="preserve"> Use it to </w:t>
      </w:r>
      <w:r w:rsidRPr="00722E32">
        <w:rPr>
          <w:b/>
          <w:noProof/>
        </w:rPr>
        <w:t>parse and validate</w:t>
      </w:r>
      <w:r w:rsidRPr="003A337B">
        <w:rPr>
          <w:bCs/>
          <w:noProof/>
        </w:rPr>
        <w:t xml:space="preserve"> the JSON file you have created</w:t>
      </w:r>
      <w:r>
        <w:rPr>
          <w:bCs/>
          <w:noProof/>
        </w:rPr>
        <w:t>.</w:t>
      </w:r>
    </w:p>
    <w:p w14:paraId="57F0611D" w14:textId="6E084D3B" w:rsidR="00C631F0" w:rsidRPr="00041784" w:rsidRDefault="00C631F0" w:rsidP="00C631F0">
      <w:pPr>
        <w:pStyle w:val="ac"/>
        <w:numPr>
          <w:ilvl w:val="0"/>
          <w:numId w:val="21"/>
        </w:numPr>
        <w:spacing w:before="80" w:after="120" w:line="276" w:lineRule="auto"/>
        <w:rPr>
          <w:rFonts w:cstheme="minorHAnsi"/>
          <w:bCs/>
          <w:noProof/>
        </w:rPr>
      </w:pPr>
      <w:r w:rsidRPr="003B32D5">
        <w:rPr>
          <w:rFonts w:cstheme="minorHAnsi"/>
          <w:b/>
          <w:noProof/>
        </w:rPr>
        <w:t xml:space="preserve">Replace the content of </w:t>
      </w:r>
      <w:r w:rsidR="00B01129">
        <w:rPr>
          <w:rFonts w:cstheme="minorHAnsi"/>
          <w:b/>
          <w:noProof/>
        </w:rPr>
        <w:t>Cars</w:t>
      </w:r>
      <w:r w:rsidRPr="003B32D5">
        <w:rPr>
          <w:rFonts w:cstheme="minorHAnsi"/>
          <w:b/>
          <w:noProof/>
        </w:rPr>
        <w:t>.json</w:t>
      </w:r>
      <w:r w:rsidRPr="00041784">
        <w:rPr>
          <w:rFonts w:cstheme="minorHAnsi"/>
          <w:bCs/>
          <w:noProof/>
        </w:rPr>
        <w:t xml:space="preserve"> with the JSON data you created. </w:t>
      </w:r>
    </w:p>
    <w:p w14:paraId="3BCA834E" w14:textId="77777777" w:rsidR="00C631F0" w:rsidRPr="00041784" w:rsidRDefault="00C631F0" w:rsidP="00C631F0">
      <w:pPr>
        <w:pStyle w:val="ac"/>
        <w:numPr>
          <w:ilvl w:val="0"/>
          <w:numId w:val="21"/>
        </w:numPr>
        <w:spacing w:before="80" w:after="120" w:line="276" w:lineRule="auto"/>
        <w:rPr>
          <w:rFonts w:cstheme="minorHAnsi"/>
          <w:bCs/>
          <w:noProof/>
        </w:rPr>
      </w:pPr>
      <w:bookmarkStart w:id="0" w:name="_Hlk155362258"/>
      <w:r w:rsidRPr="00041784">
        <w:rPr>
          <w:rFonts w:cstheme="minorHAnsi"/>
          <w:bCs/>
          <w:noProof/>
        </w:rPr>
        <w:t xml:space="preserve">After pasting your JSON </w:t>
      </w:r>
      <w:r>
        <w:rPr>
          <w:rFonts w:cstheme="minorHAnsi"/>
          <w:bCs/>
          <w:noProof/>
        </w:rPr>
        <w:t>data</w:t>
      </w:r>
      <w:r w:rsidRPr="00041784">
        <w:rPr>
          <w:rFonts w:cstheme="minorHAnsi"/>
          <w:bCs/>
          <w:noProof/>
        </w:rPr>
        <w:t xml:space="preserve"> into the </w:t>
      </w:r>
      <w:r>
        <w:rPr>
          <w:rFonts w:cstheme="minorHAnsi"/>
          <w:bCs/>
          <w:noProof/>
        </w:rPr>
        <w:t>coresponding JSON file</w:t>
      </w:r>
      <w:r w:rsidRPr="00041784">
        <w:rPr>
          <w:rFonts w:cstheme="minorHAnsi"/>
          <w:bCs/>
          <w:noProof/>
        </w:rPr>
        <w:t xml:space="preserve">, </w:t>
      </w:r>
      <w:r w:rsidRPr="003B32D5">
        <w:rPr>
          <w:rFonts w:cstheme="minorHAnsi"/>
          <w:b/>
          <w:noProof/>
        </w:rPr>
        <w:t>make sure to save any changes</w:t>
      </w:r>
      <w:r w:rsidRPr="00041784">
        <w:rPr>
          <w:rFonts w:cstheme="minorHAnsi"/>
          <w:bCs/>
          <w:noProof/>
        </w:rPr>
        <w:t>.</w:t>
      </w:r>
    </w:p>
    <w:p w14:paraId="631C2525" w14:textId="77777777" w:rsidR="00C631F0" w:rsidRPr="00041784" w:rsidRDefault="00C631F0" w:rsidP="00C631F0">
      <w:pPr>
        <w:pStyle w:val="ac"/>
        <w:numPr>
          <w:ilvl w:val="0"/>
          <w:numId w:val="21"/>
        </w:numPr>
        <w:spacing w:before="80" w:after="120" w:line="276" w:lineRule="auto"/>
        <w:rPr>
          <w:rFonts w:cstheme="minorHAnsi"/>
          <w:bCs/>
          <w:noProof/>
        </w:rPr>
      </w:pPr>
      <w:r w:rsidRPr="003B32D5">
        <w:rPr>
          <w:rFonts w:cstheme="minorHAnsi"/>
          <w:b/>
          <w:noProof/>
        </w:rPr>
        <w:t>Run the parser</w:t>
      </w:r>
      <w:r w:rsidRPr="00041784">
        <w:rPr>
          <w:rFonts w:cstheme="minorHAnsi"/>
          <w:bCs/>
          <w:noProof/>
        </w:rPr>
        <w:t xml:space="preserve"> application within your IDE.</w:t>
      </w:r>
    </w:p>
    <w:p w14:paraId="49C9E62A" w14:textId="77777777" w:rsidR="00C631F0" w:rsidRPr="00045127" w:rsidRDefault="00C631F0" w:rsidP="00C631F0">
      <w:pPr>
        <w:pStyle w:val="ac"/>
        <w:numPr>
          <w:ilvl w:val="0"/>
          <w:numId w:val="21"/>
        </w:numPr>
        <w:spacing w:before="80" w:after="120" w:line="276" w:lineRule="auto"/>
        <w:rPr>
          <w:rFonts w:cstheme="minorHAnsi"/>
          <w:bCs/>
          <w:noProof/>
        </w:rPr>
      </w:pPr>
      <w:r w:rsidRPr="00045127">
        <w:rPr>
          <w:rFonts w:cstheme="minorHAnsi"/>
          <w:b/>
          <w:noProof/>
        </w:rPr>
        <w:t>The parser will process the chosen JSON file</w:t>
      </w:r>
      <w:r w:rsidRPr="00045127">
        <w:rPr>
          <w:rFonts w:cstheme="minorHAnsi"/>
          <w:bCs/>
          <w:noProof/>
        </w:rPr>
        <w:t xml:space="preserve"> and display the extracted data </w:t>
      </w:r>
      <w:r w:rsidRPr="00045127">
        <w:rPr>
          <w:rFonts w:cstheme="minorHAnsi"/>
          <w:b/>
          <w:noProof/>
        </w:rPr>
        <w:t>in the console</w:t>
      </w:r>
      <w:r w:rsidRPr="00045127">
        <w:rPr>
          <w:rFonts w:cstheme="minorHAnsi"/>
          <w:bCs/>
          <w:noProof/>
        </w:rPr>
        <w:t>.</w:t>
      </w:r>
    </w:p>
    <w:p w14:paraId="618FBE69" w14:textId="77777777" w:rsidR="00C631F0" w:rsidRPr="00041784" w:rsidRDefault="00C631F0" w:rsidP="00C631F0">
      <w:pPr>
        <w:pStyle w:val="ac"/>
        <w:numPr>
          <w:ilvl w:val="0"/>
          <w:numId w:val="21"/>
        </w:numPr>
        <w:spacing w:before="80" w:after="120" w:line="276" w:lineRule="auto"/>
        <w:rPr>
          <w:rFonts w:cstheme="minorHAnsi"/>
          <w:bCs/>
          <w:noProof/>
        </w:rPr>
      </w:pPr>
      <w:r w:rsidRPr="00041784">
        <w:rPr>
          <w:rFonts w:cstheme="minorHAnsi"/>
          <w:bCs/>
          <w:noProof/>
        </w:rPr>
        <w:lastRenderedPageBreak/>
        <w:t>Carefully review the output in the console.</w:t>
      </w:r>
    </w:p>
    <w:p w14:paraId="6288A439" w14:textId="77777777" w:rsidR="00C631F0" w:rsidRPr="00041784" w:rsidRDefault="00C631F0" w:rsidP="00C631F0">
      <w:pPr>
        <w:pStyle w:val="ac"/>
        <w:numPr>
          <w:ilvl w:val="0"/>
          <w:numId w:val="21"/>
        </w:numPr>
        <w:spacing w:before="80" w:after="120" w:line="276" w:lineRule="auto"/>
        <w:rPr>
          <w:rFonts w:cstheme="minorHAnsi"/>
          <w:bCs/>
          <w:noProof/>
        </w:rPr>
      </w:pPr>
      <w:r w:rsidRPr="00041784">
        <w:rPr>
          <w:rFonts w:cstheme="minorHAnsi"/>
          <w:bCs/>
          <w:noProof/>
        </w:rPr>
        <w:t>If the parser displays an error message, check your JSON file for any syntax errors or formatting issues.</w:t>
      </w:r>
    </w:p>
    <w:p w14:paraId="2F1115FF" w14:textId="77777777" w:rsidR="00C631F0" w:rsidRPr="00041784" w:rsidRDefault="00C631F0" w:rsidP="00C631F0">
      <w:pPr>
        <w:pStyle w:val="ac"/>
        <w:numPr>
          <w:ilvl w:val="0"/>
          <w:numId w:val="21"/>
        </w:numPr>
        <w:spacing w:before="80" w:after="120" w:line="276" w:lineRule="auto"/>
        <w:rPr>
          <w:rFonts w:cstheme="minorHAnsi"/>
          <w:bCs/>
          <w:noProof/>
        </w:rPr>
      </w:pPr>
      <w:r w:rsidRPr="00041784">
        <w:rPr>
          <w:rFonts w:cstheme="minorHAnsi"/>
          <w:bCs/>
          <w:noProof/>
        </w:rPr>
        <w:t>Ensure all required keys are present and correctly named.</w:t>
      </w:r>
    </w:p>
    <w:p w14:paraId="3D8591B5" w14:textId="77777777" w:rsidR="00C631F0" w:rsidRDefault="00C631F0" w:rsidP="00C631F0">
      <w:pPr>
        <w:pStyle w:val="ac"/>
        <w:numPr>
          <w:ilvl w:val="0"/>
          <w:numId w:val="21"/>
        </w:numPr>
        <w:spacing w:before="80" w:after="120" w:line="276" w:lineRule="auto"/>
        <w:rPr>
          <w:rFonts w:cstheme="minorHAnsi"/>
          <w:bCs/>
          <w:noProof/>
        </w:rPr>
      </w:pPr>
      <w:r w:rsidRPr="003B32D5">
        <w:rPr>
          <w:rFonts w:cstheme="minorHAnsi"/>
          <w:b/>
          <w:noProof/>
        </w:rPr>
        <w:t>Copy the result</w:t>
      </w:r>
      <w:r>
        <w:rPr>
          <w:rFonts w:cstheme="minorHAnsi"/>
          <w:b/>
          <w:noProof/>
        </w:rPr>
        <w:t>s</w:t>
      </w:r>
      <w:r w:rsidRPr="003B32D5">
        <w:rPr>
          <w:rFonts w:cstheme="minorHAnsi"/>
          <w:b/>
          <w:noProof/>
        </w:rPr>
        <w:t xml:space="preserve"> from the console into the Judge System</w:t>
      </w:r>
      <w:r>
        <w:rPr>
          <w:rFonts w:cstheme="minorHAnsi"/>
          <w:b/>
          <w:noProof/>
          <w:lang w:val="bg-BG"/>
        </w:rPr>
        <w:t>.</w:t>
      </w:r>
    </w:p>
    <w:p w14:paraId="48339DD3" w14:textId="77777777" w:rsidR="00C631F0" w:rsidRDefault="00C631F0" w:rsidP="00C631F0">
      <w:pPr>
        <w:ind w:left="720"/>
        <w:rPr>
          <w:rFonts w:cstheme="minorHAnsi"/>
          <w:bCs/>
          <w:noProof/>
        </w:rPr>
      </w:pPr>
      <w:r>
        <w:rPr>
          <w:rFonts w:cstheme="minorHAnsi"/>
          <w:bCs/>
          <w:noProof/>
        </w:rPr>
        <w:t>*Use Ctrl + C to copy from the console.</w:t>
      </w:r>
    </w:p>
    <w:bookmarkEnd w:id="0"/>
    <w:p w14:paraId="7F3A9605" w14:textId="77777777" w:rsidR="00C631F0" w:rsidRPr="00D257E7" w:rsidRDefault="00C631F0" w:rsidP="00C631F0">
      <w:pPr>
        <w:pStyle w:val="ac"/>
        <w:ind w:left="1080" w:right="715"/>
        <w:jc w:val="both"/>
        <w:rPr>
          <w:bCs/>
          <w:sz w:val="6"/>
          <w:szCs w:val="6"/>
        </w:rPr>
      </w:pPr>
    </w:p>
    <w:p w14:paraId="6E18F648" w14:textId="77777777" w:rsidR="00C631F0" w:rsidRDefault="00C631F0" w:rsidP="00C631F0">
      <w:pPr>
        <w:pStyle w:val="Index"/>
        <w:spacing w:after="0" w:line="276" w:lineRule="auto"/>
      </w:pPr>
    </w:p>
    <w:p w14:paraId="6C9A893D" w14:textId="77777777" w:rsidR="00A06599" w:rsidRPr="0079637D" w:rsidRDefault="00A06599" w:rsidP="0079637D">
      <w:pPr>
        <w:ind w:right="715"/>
        <w:jc w:val="both"/>
        <w:rPr>
          <w:bCs/>
          <w:sz w:val="6"/>
          <w:szCs w:val="6"/>
        </w:rPr>
      </w:pPr>
    </w:p>
    <w:sectPr w:rsidR="00A06599" w:rsidRPr="0079637D" w:rsidSect="00826154">
      <w:headerReference w:type="default" r:id="rId8"/>
      <w:footerReference w:type="default" r:id="rId9"/>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9A1AA" w14:textId="77777777" w:rsidR="00826154" w:rsidRDefault="00826154" w:rsidP="008068A2">
      <w:r>
        <w:separator/>
      </w:r>
    </w:p>
  </w:endnote>
  <w:endnote w:type="continuationSeparator" w:id="0">
    <w:p w14:paraId="7B5F7DEC" w14:textId="77777777" w:rsidR="00826154" w:rsidRDefault="00826154"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04F8BF"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B17B5" w14:textId="77777777" w:rsidR="00826154" w:rsidRDefault="00826154" w:rsidP="008068A2">
      <w:r>
        <w:separator/>
      </w:r>
    </w:p>
  </w:footnote>
  <w:footnote w:type="continuationSeparator" w:id="0">
    <w:p w14:paraId="66D4307D" w14:textId="77777777" w:rsidR="00826154" w:rsidRDefault="00826154"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4A6665"/>
    <w:multiLevelType w:val="hybridMultilevel"/>
    <w:tmpl w:val="D3CE2F7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3" w15:restartNumberingAfterBreak="0">
    <w:nsid w:val="2AEF4D3E"/>
    <w:multiLevelType w:val="multilevel"/>
    <w:tmpl w:val="8B76C9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D94ABD"/>
    <w:multiLevelType w:val="hybridMultilevel"/>
    <w:tmpl w:val="08BA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57B8C"/>
    <w:multiLevelType w:val="hybridMultilevel"/>
    <w:tmpl w:val="87CE6FF0"/>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170379"/>
    <w:multiLevelType w:val="hybridMultilevel"/>
    <w:tmpl w:val="ABF0A6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C5112B4"/>
    <w:multiLevelType w:val="hybridMultilevel"/>
    <w:tmpl w:val="0D502324"/>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03368"/>
    <w:multiLevelType w:val="hybridMultilevel"/>
    <w:tmpl w:val="19AAEC96"/>
    <w:lvl w:ilvl="0" w:tplc="BB9CD45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18471FB"/>
    <w:multiLevelType w:val="hybridMultilevel"/>
    <w:tmpl w:val="E2B6F998"/>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502086"/>
    <w:multiLevelType w:val="hybridMultilevel"/>
    <w:tmpl w:val="B5CAA952"/>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059E2"/>
    <w:multiLevelType w:val="hybridMultilevel"/>
    <w:tmpl w:val="D7D0CD7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9" w15:restartNumberingAfterBreak="0">
    <w:nsid w:val="77DF02BA"/>
    <w:multiLevelType w:val="hybridMultilevel"/>
    <w:tmpl w:val="97808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0210">
    <w:abstractNumId w:val="4"/>
  </w:num>
  <w:num w:numId="2" w16cid:durableId="1230269694">
    <w:abstractNumId w:val="12"/>
  </w:num>
  <w:num w:numId="3" w16cid:durableId="1432555266">
    <w:abstractNumId w:val="27"/>
  </w:num>
  <w:num w:numId="4" w16cid:durableId="1866362646">
    <w:abstractNumId w:val="23"/>
  </w:num>
  <w:num w:numId="5" w16cid:durableId="1533763932">
    <w:abstractNumId w:val="31"/>
  </w:num>
  <w:num w:numId="6" w16cid:durableId="1019892442">
    <w:abstractNumId w:val="22"/>
  </w:num>
  <w:num w:numId="7" w16cid:durableId="2014065220">
    <w:abstractNumId w:val="32"/>
  </w:num>
  <w:num w:numId="8" w16cid:durableId="244074350">
    <w:abstractNumId w:val="32"/>
    <w:lvlOverride w:ilvl="0">
      <w:startOverride w:val="1"/>
    </w:lvlOverride>
  </w:num>
  <w:num w:numId="9" w16cid:durableId="1741441939">
    <w:abstractNumId w:val="0"/>
  </w:num>
  <w:num w:numId="10" w16cid:durableId="1128011665">
    <w:abstractNumId w:val="11"/>
  </w:num>
  <w:num w:numId="11" w16cid:durableId="1087381694">
    <w:abstractNumId w:val="17"/>
  </w:num>
  <w:num w:numId="12" w16cid:durableId="1703703909">
    <w:abstractNumId w:val="4"/>
    <w:lvlOverride w:ilvl="0">
      <w:startOverride w:val="1"/>
    </w:lvlOverride>
  </w:num>
  <w:num w:numId="13" w16cid:durableId="608046395">
    <w:abstractNumId w:val="1"/>
  </w:num>
  <w:num w:numId="14" w16cid:durableId="1690986722">
    <w:abstractNumId w:val="39"/>
  </w:num>
  <w:num w:numId="15" w16cid:durableId="1301881856">
    <w:abstractNumId w:val="41"/>
  </w:num>
  <w:num w:numId="16" w16cid:durableId="1082023401">
    <w:abstractNumId w:val="7"/>
  </w:num>
  <w:num w:numId="17" w16cid:durableId="290407446">
    <w:abstractNumId w:val="19"/>
  </w:num>
  <w:num w:numId="18" w16cid:durableId="678436328">
    <w:abstractNumId w:val="40"/>
  </w:num>
  <w:num w:numId="19" w16cid:durableId="620916043">
    <w:abstractNumId w:val="8"/>
  </w:num>
  <w:num w:numId="20" w16cid:durableId="110785084">
    <w:abstractNumId w:val="20"/>
  </w:num>
  <w:num w:numId="21" w16cid:durableId="1762412531">
    <w:abstractNumId w:val="35"/>
  </w:num>
  <w:num w:numId="22" w16cid:durableId="2085058911">
    <w:abstractNumId w:val="3"/>
  </w:num>
  <w:num w:numId="23" w16cid:durableId="560214914">
    <w:abstractNumId w:val="25"/>
  </w:num>
  <w:num w:numId="24" w16cid:durableId="873923986">
    <w:abstractNumId w:val="30"/>
  </w:num>
  <w:num w:numId="25" w16cid:durableId="2137065835">
    <w:abstractNumId w:val="38"/>
  </w:num>
  <w:num w:numId="26" w16cid:durableId="108361957">
    <w:abstractNumId w:val="10"/>
  </w:num>
  <w:num w:numId="27" w16cid:durableId="544490970">
    <w:abstractNumId w:val="36"/>
  </w:num>
  <w:num w:numId="28" w16cid:durableId="345862434">
    <w:abstractNumId w:val="37"/>
  </w:num>
  <w:num w:numId="29" w16cid:durableId="1093932703">
    <w:abstractNumId w:val="5"/>
  </w:num>
  <w:num w:numId="30" w16cid:durableId="32661185">
    <w:abstractNumId w:val="34"/>
  </w:num>
  <w:num w:numId="31" w16cid:durableId="2138448452">
    <w:abstractNumId w:val="9"/>
  </w:num>
  <w:num w:numId="32" w16cid:durableId="493225378">
    <w:abstractNumId w:val="21"/>
  </w:num>
  <w:num w:numId="33" w16cid:durableId="2048948839">
    <w:abstractNumId w:val="2"/>
  </w:num>
  <w:num w:numId="34" w16cid:durableId="793593888">
    <w:abstractNumId w:val="15"/>
  </w:num>
  <w:num w:numId="35" w16cid:durableId="1634021824">
    <w:abstractNumId w:val="13"/>
  </w:num>
  <w:num w:numId="36" w16cid:durableId="2006977090">
    <w:abstractNumId w:val="14"/>
  </w:num>
  <w:num w:numId="37" w16cid:durableId="1782336154">
    <w:abstractNumId w:val="16"/>
  </w:num>
  <w:num w:numId="38" w16cid:durableId="261303874">
    <w:abstractNumId w:val="28"/>
  </w:num>
  <w:num w:numId="39" w16cid:durableId="494034078">
    <w:abstractNumId w:val="29"/>
  </w:num>
  <w:num w:numId="40" w16cid:durableId="156463757">
    <w:abstractNumId w:val="33"/>
  </w:num>
  <w:num w:numId="41" w16cid:durableId="701974138">
    <w:abstractNumId w:val="24"/>
  </w:num>
  <w:num w:numId="42" w16cid:durableId="2037347013">
    <w:abstractNumId w:val="26"/>
  </w:num>
  <w:num w:numId="43" w16cid:durableId="2081250527">
    <w:abstractNumId w:val="18"/>
  </w:num>
  <w:num w:numId="44" w16cid:durableId="24576757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qgUA3ZPu0CwAAAA="/>
  </w:docVars>
  <w:rsids>
    <w:rsidRoot w:val="008068A2"/>
    <w:rsid w:val="000006BB"/>
    <w:rsid w:val="00002C1C"/>
    <w:rsid w:val="00007044"/>
    <w:rsid w:val="000137A1"/>
    <w:rsid w:val="0001451E"/>
    <w:rsid w:val="00023DC6"/>
    <w:rsid w:val="00025F04"/>
    <w:rsid w:val="00033E53"/>
    <w:rsid w:val="00035935"/>
    <w:rsid w:val="00041784"/>
    <w:rsid w:val="00045127"/>
    <w:rsid w:val="00051FE0"/>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F14D8"/>
    <w:rsid w:val="000F4F8E"/>
    <w:rsid w:val="00103906"/>
    <w:rsid w:val="001106E6"/>
    <w:rsid w:val="0011315D"/>
    <w:rsid w:val="001142E9"/>
    <w:rsid w:val="00120BDA"/>
    <w:rsid w:val="0012523B"/>
    <w:rsid w:val="0012541E"/>
    <w:rsid w:val="001275B9"/>
    <w:rsid w:val="0013353E"/>
    <w:rsid w:val="00134BBF"/>
    <w:rsid w:val="00137FBD"/>
    <w:rsid w:val="001428C7"/>
    <w:rsid w:val="00142C75"/>
    <w:rsid w:val="001449E8"/>
    <w:rsid w:val="001619DF"/>
    <w:rsid w:val="00164C70"/>
    <w:rsid w:val="00164CDC"/>
    <w:rsid w:val="00167CF1"/>
    <w:rsid w:val="00171021"/>
    <w:rsid w:val="001713A2"/>
    <w:rsid w:val="00175D4A"/>
    <w:rsid w:val="00175E1D"/>
    <w:rsid w:val="0018017D"/>
    <w:rsid w:val="0018308A"/>
    <w:rsid w:val="001837BD"/>
    <w:rsid w:val="00183A2C"/>
    <w:rsid w:val="0018554F"/>
    <w:rsid w:val="0019074E"/>
    <w:rsid w:val="001A2B29"/>
    <w:rsid w:val="001A6728"/>
    <w:rsid w:val="001B2A82"/>
    <w:rsid w:val="001B7060"/>
    <w:rsid w:val="001C0AEC"/>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2139F"/>
    <w:rsid w:val="0023182B"/>
    <w:rsid w:val="002326A7"/>
    <w:rsid w:val="00232E7D"/>
    <w:rsid w:val="00233801"/>
    <w:rsid w:val="00233B33"/>
    <w:rsid w:val="002367C2"/>
    <w:rsid w:val="002421A6"/>
    <w:rsid w:val="0024312C"/>
    <w:rsid w:val="00247D76"/>
    <w:rsid w:val="00252471"/>
    <w:rsid w:val="00260EFD"/>
    <w:rsid w:val="00264287"/>
    <w:rsid w:val="0026589D"/>
    <w:rsid w:val="002664E1"/>
    <w:rsid w:val="002674C4"/>
    <w:rsid w:val="00270623"/>
    <w:rsid w:val="00272D2F"/>
    <w:rsid w:val="00275E02"/>
    <w:rsid w:val="002772AD"/>
    <w:rsid w:val="002819B5"/>
    <w:rsid w:val="002853F4"/>
    <w:rsid w:val="00291309"/>
    <w:rsid w:val="002924C0"/>
    <w:rsid w:val="002A162F"/>
    <w:rsid w:val="002A2941"/>
    <w:rsid w:val="002A2D2D"/>
    <w:rsid w:val="002B5490"/>
    <w:rsid w:val="002B5A9E"/>
    <w:rsid w:val="002C4607"/>
    <w:rsid w:val="002C539D"/>
    <w:rsid w:val="002C71C6"/>
    <w:rsid w:val="002D07CA"/>
    <w:rsid w:val="002D3A46"/>
    <w:rsid w:val="002D3C77"/>
    <w:rsid w:val="002D550E"/>
    <w:rsid w:val="002D73FA"/>
    <w:rsid w:val="002F36FF"/>
    <w:rsid w:val="00301082"/>
    <w:rsid w:val="00305122"/>
    <w:rsid w:val="00307780"/>
    <w:rsid w:val="003078C8"/>
    <w:rsid w:val="00315F95"/>
    <w:rsid w:val="003230CF"/>
    <w:rsid w:val="00325A93"/>
    <w:rsid w:val="00325C5A"/>
    <w:rsid w:val="0033096A"/>
    <w:rsid w:val="0033212E"/>
    <w:rsid w:val="0033490F"/>
    <w:rsid w:val="003360DC"/>
    <w:rsid w:val="00340B70"/>
    <w:rsid w:val="00345087"/>
    <w:rsid w:val="003454E9"/>
    <w:rsid w:val="00353FC8"/>
    <w:rsid w:val="0035659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67F"/>
    <w:rsid w:val="003E2A3C"/>
    <w:rsid w:val="003E2F33"/>
    <w:rsid w:val="003E616F"/>
    <w:rsid w:val="003E6BFB"/>
    <w:rsid w:val="003F1864"/>
    <w:rsid w:val="0041081C"/>
    <w:rsid w:val="00413A71"/>
    <w:rsid w:val="004145BF"/>
    <w:rsid w:val="00415E01"/>
    <w:rsid w:val="00420759"/>
    <w:rsid w:val="00424CA2"/>
    <w:rsid w:val="00426850"/>
    <w:rsid w:val="004311CA"/>
    <w:rsid w:val="004311CB"/>
    <w:rsid w:val="00432757"/>
    <w:rsid w:val="004339A4"/>
    <w:rsid w:val="00435274"/>
    <w:rsid w:val="0044437B"/>
    <w:rsid w:val="00444C12"/>
    <w:rsid w:val="00455770"/>
    <w:rsid w:val="00471A7D"/>
    <w:rsid w:val="0047331A"/>
    <w:rsid w:val="0047640B"/>
    <w:rsid w:val="0047644B"/>
    <w:rsid w:val="00476D4B"/>
    <w:rsid w:val="00484095"/>
    <w:rsid w:val="00491748"/>
    <w:rsid w:val="004A11AE"/>
    <w:rsid w:val="004A4784"/>
    <w:rsid w:val="004A7E77"/>
    <w:rsid w:val="004B0253"/>
    <w:rsid w:val="004B28F6"/>
    <w:rsid w:val="004B58A1"/>
    <w:rsid w:val="004C0A80"/>
    <w:rsid w:val="004C5F43"/>
    <w:rsid w:val="004C6A83"/>
    <w:rsid w:val="004D03E1"/>
    <w:rsid w:val="004D0D7F"/>
    <w:rsid w:val="004D29A9"/>
    <w:rsid w:val="004D69AB"/>
    <w:rsid w:val="004E0D4F"/>
    <w:rsid w:val="004E4C1E"/>
    <w:rsid w:val="0050017E"/>
    <w:rsid w:val="0050222C"/>
    <w:rsid w:val="00503820"/>
    <w:rsid w:val="005054C7"/>
    <w:rsid w:val="00507F81"/>
    <w:rsid w:val="005156A6"/>
    <w:rsid w:val="005172E9"/>
    <w:rsid w:val="00517B12"/>
    <w:rsid w:val="0052266A"/>
    <w:rsid w:val="00522CC9"/>
    <w:rsid w:val="00524789"/>
    <w:rsid w:val="00527BE8"/>
    <w:rsid w:val="005356C7"/>
    <w:rsid w:val="00540ADC"/>
    <w:rsid w:val="005439C9"/>
    <w:rsid w:val="00544425"/>
    <w:rsid w:val="005448D1"/>
    <w:rsid w:val="00544B3D"/>
    <w:rsid w:val="0054790A"/>
    <w:rsid w:val="00547BA7"/>
    <w:rsid w:val="005516BC"/>
    <w:rsid w:val="00551F7A"/>
    <w:rsid w:val="00553CCB"/>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5A46"/>
    <w:rsid w:val="00596357"/>
    <w:rsid w:val="00596AA5"/>
    <w:rsid w:val="005A3834"/>
    <w:rsid w:val="005B0164"/>
    <w:rsid w:val="005C11AB"/>
    <w:rsid w:val="005C131C"/>
    <w:rsid w:val="005C6A24"/>
    <w:rsid w:val="005D0468"/>
    <w:rsid w:val="005D10F2"/>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6026"/>
    <w:rsid w:val="00686C0C"/>
    <w:rsid w:val="00695634"/>
    <w:rsid w:val="006A2531"/>
    <w:rsid w:val="006A28B5"/>
    <w:rsid w:val="006A60CD"/>
    <w:rsid w:val="006A648D"/>
    <w:rsid w:val="006B0567"/>
    <w:rsid w:val="006C211E"/>
    <w:rsid w:val="006C362B"/>
    <w:rsid w:val="006D12E6"/>
    <w:rsid w:val="006D239A"/>
    <w:rsid w:val="006D6201"/>
    <w:rsid w:val="006E0521"/>
    <w:rsid w:val="006E1302"/>
    <w:rsid w:val="006E2245"/>
    <w:rsid w:val="006E55B4"/>
    <w:rsid w:val="006E7E50"/>
    <w:rsid w:val="006F16B1"/>
    <w:rsid w:val="006F23DB"/>
    <w:rsid w:val="00701E1F"/>
    <w:rsid w:val="00703E47"/>
    <w:rsid w:val="00704432"/>
    <w:rsid w:val="007051DF"/>
    <w:rsid w:val="00706166"/>
    <w:rsid w:val="00707707"/>
    <w:rsid w:val="00722E32"/>
    <w:rsid w:val="00724DA4"/>
    <w:rsid w:val="00726CFC"/>
    <w:rsid w:val="0073327E"/>
    <w:rsid w:val="00734135"/>
    <w:rsid w:val="007346C8"/>
    <w:rsid w:val="0073797B"/>
    <w:rsid w:val="00737A34"/>
    <w:rsid w:val="00742831"/>
    <w:rsid w:val="00744F39"/>
    <w:rsid w:val="00746891"/>
    <w:rsid w:val="00751EFE"/>
    <w:rsid w:val="00753D8B"/>
    <w:rsid w:val="00763912"/>
    <w:rsid w:val="00766559"/>
    <w:rsid w:val="00766746"/>
    <w:rsid w:val="007747FB"/>
    <w:rsid w:val="00774E44"/>
    <w:rsid w:val="00777475"/>
    <w:rsid w:val="0078034C"/>
    <w:rsid w:val="00782BC2"/>
    <w:rsid w:val="00785258"/>
    <w:rsid w:val="00791F02"/>
    <w:rsid w:val="0079324A"/>
    <w:rsid w:val="00794EEE"/>
    <w:rsid w:val="0079637D"/>
    <w:rsid w:val="007A635E"/>
    <w:rsid w:val="007A6365"/>
    <w:rsid w:val="007B3205"/>
    <w:rsid w:val="007B3686"/>
    <w:rsid w:val="007C2C37"/>
    <w:rsid w:val="007C3E81"/>
    <w:rsid w:val="007C42AC"/>
    <w:rsid w:val="007D262F"/>
    <w:rsid w:val="007D4C87"/>
    <w:rsid w:val="007D742F"/>
    <w:rsid w:val="007E0842"/>
    <w:rsid w:val="007E0960"/>
    <w:rsid w:val="007E4E4F"/>
    <w:rsid w:val="007E7EEB"/>
    <w:rsid w:val="007F04BF"/>
    <w:rsid w:val="007F059A"/>
    <w:rsid w:val="007F177C"/>
    <w:rsid w:val="007F1860"/>
    <w:rsid w:val="007F307A"/>
    <w:rsid w:val="007F5F65"/>
    <w:rsid w:val="00801502"/>
    <w:rsid w:val="00803217"/>
    <w:rsid w:val="008063E1"/>
    <w:rsid w:val="008068A2"/>
    <w:rsid w:val="008105A0"/>
    <w:rsid w:val="008129B9"/>
    <w:rsid w:val="00817A8A"/>
    <w:rsid w:val="0082102E"/>
    <w:rsid w:val="00826154"/>
    <w:rsid w:val="00836CA4"/>
    <w:rsid w:val="008424A4"/>
    <w:rsid w:val="00844B24"/>
    <w:rsid w:val="008517E7"/>
    <w:rsid w:val="0085184F"/>
    <w:rsid w:val="0085434A"/>
    <w:rsid w:val="00861625"/>
    <w:rsid w:val="008617B5"/>
    <w:rsid w:val="00870828"/>
    <w:rsid w:val="008715AD"/>
    <w:rsid w:val="0088080B"/>
    <w:rsid w:val="00884A8A"/>
    <w:rsid w:val="00886F92"/>
    <w:rsid w:val="0089292A"/>
    <w:rsid w:val="00897E7D"/>
    <w:rsid w:val="008A0A22"/>
    <w:rsid w:val="008A159B"/>
    <w:rsid w:val="008A6012"/>
    <w:rsid w:val="008A63F6"/>
    <w:rsid w:val="008B07D7"/>
    <w:rsid w:val="008B1325"/>
    <w:rsid w:val="008B557F"/>
    <w:rsid w:val="008C2344"/>
    <w:rsid w:val="008C2801"/>
    <w:rsid w:val="008C2B83"/>
    <w:rsid w:val="008C5930"/>
    <w:rsid w:val="008C63D5"/>
    <w:rsid w:val="008C7F74"/>
    <w:rsid w:val="008D6097"/>
    <w:rsid w:val="008E322C"/>
    <w:rsid w:val="008E65C6"/>
    <w:rsid w:val="008E6CF3"/>
    <w:rsid w:val="008F202C"/>
    <w:rsid w:val="008F52E3"/>
    <w:rsid w:val="008F5B43"/>
    <w:rsid w:val="008F5FDB"/>
    <w:rsid w:val="00902E68"/>
    <w:rsid w:val="0090481E"/>
    <w:rsid w:val="00905C6D"/>
    <w:rsid w:val="0091066B"/>
    <w:rsid w:val="00912BC6"/>
    <w:rsid w:val="0092145D"/>
    <w:rsid w:val="009254B7"/>
    <w:rsid w:val="00930CEE"/>
    <w:rsid w:val="00941FFF"/>
    <w:rsid w:val="00942D3D"/>
    <w:rsid w:val="009438E6"/>
    <w:rsid w:val="00952533"/>
    <w:rsid w:val="00955691"/>
    <w:rsid w:val="00957A20"/>
    <w:rsid w:val="00961157"/>
    <w:rsid w:val="0096433F"/>
    <w:rsid w:val="0096592C"/>
    <w:rsid w:val="00965ABE"/>
    <w:rsid w:val="00965C5B"/>
    <w:rsid w:val="0096684B"/>
    <w:rsid w:val="009670CD"/>
    <w:rsid w:val="00972C7F"/>
    <w:rsid w:val="00976E46"/>
    <w:rsid w:val="00990487"/>
    <w:rsid w:val="00990598"/>
    <w:rsid w:val="00991323"/>
    <w:rsid w:val="00993338"/>
    <w:rsid w:val="009A25AA"/>
    <w:rsid w:val="009B48A7"/>
    <w:rsid w:val="009B4FB4"/>
    <w:rsid w:val="009B5480"/>
    <w:rsid w:val="009C0C39"/>
    <w:rsid w:val="009C11FA"/>
    <w:rsid w:val="009C7BF9"/>
    <w:rsid w:val="009D1805"/>
    <w:rsid w:val="009D1A55"/>
    <w:rsid w:val="009D35E7"/>
    <w:rsid w:val="009E1A09"/>
    <w:rsid w:val="00A021D6"/>
    <w:rsid w:val="00A02545"/>
    <w:rsid w:val="00A025E6"/>
    <w:rsid w:val="00A05555"/>
    <w:rsid w:val="00A06599"/>
    <w:rsid w:val="00A06D89"/>
    <w:rsid w:val="00A10F8A"/>
    <w:rsid w:val="00A2516A"/>
    <w:rsid w:val="00A30D44"/>
    <w:rsid w:val="00A35790"/>
    <w:rsid w:val="00A409B4"/>
    <w:rsid w:val="00A457A0"/>
    <w:rsid w:val="00A45A89"/>
    <w:rsid w:val="00A4658D"/>
    <w:rsid w:val="00A47F12"/>
    <w:rsid w:val="00A50838"/>
    <w:rsid w:val="00A53D3E"/>
    <w:rsid w:val="00A572CA"/>
    <w:rsid w:val="00A578CB"/>
    <w:rsid w:val="00A60C81"/>
    <w:rsid w:val="00A65C08"/>
    <w:rsid w:val="00A66DE2"/>
    <w:rsid w:val="00A70227"/>
    <w:rsid w:val="00A728B3"/>
    <w:rsid w:val="00A7450D"/>
    <w:rsid w:val="00A74D11"/>
    <w:rsid w:val="00A847D3"/>
    <w:rsid w:val="00A9131B"/>
    <w:rsid w:val="00AA1249"/>
    <w:rsid w:val="00AA3772"/>
    <w:rsid w:val="00AA713F"/>
    <w:rsid w:val="00AB106E"/>
    <w:rsid w:val="00AB2224"/>
    <w:rsid w:val="00AB584C"/>
    <w:rsid w:val="00AC36D6"/>
    <w:rsid w:val="00AC60FE"/>
    <w:rsid w:val="00AC77AD"/>
    <w:rsid w:val="00AD3214"/>
    <w:rsid w:val="00AE05D3"/>
    <w:rsid w:val="00AE355A"/>
    <w:rsid w:val="00AE4FD4"/>
    <w:rsid w:val="00AE69D7"/>
    <w:rsid w:val="00AF165B"/>
    <w:rsid w:val="00AF76FB"/>
    <w:rsid w:val="00AF7AFF"/>
    <w:rsid w:val="00B01129"/>
    <w:rsid w:val="00B015B8"/>
    <w:rsid w:val="00B073A0"/>
    <w:rsid w:val="00B148DD"/>
    <w:rsid w:val="00B2472A"/>
    <w:rsid w:val="00B24842"/>
    <w:rsid w:val="00B4539B"/>
    <w:rsid w:val="00B47881"/>
    <w:rsid w:val="00B567F6"/>
    <w:rsid w:val="00B56DF3"/>
    <w:rsid w:val="00B57392"/>
    <w:rsid w:val="00B57A5C"/>
    <w:rsid w:val="00B6185B"/>
    <w:rsid w:val="00B638EB"/>
    <w:rsid w:val="00B63DED"/>
    <w:rsid w:val="00B66BEE"/>
    <w:rsid w:val="00B751D6"/>
    <w:rsid w:val="00B753E7"/>
    <w:rsid w:val="00B80CC7"/>
    <w:rsid w:val="00B82C90"/>
    <w:rsid w:val="00B834E7"/>
    <w:rsid w:val="00B86AF3"/>
    <w:rsid w:val="00B9309B"/>
    <w:rsid w:val="00B93F71"/>
    <w:rsid w:val="00B940F4"/>
    <w:rsid w:val="00B951C7"/>
    <w:rsid w:val="00B95A5B"/>
    <w:rsid w:val="00B967DD"/>
    <w:rsid w:val="00BA1F40"/>
    <w:rsid w:val="00BA4820"/>
    <w:rsid w:val="00BB05FA"/>
    <w:rsid w:val="00BB5B10"/>
    <w:rsid w:val="00BB6CBA"/>
    <w:rsid w:val="00BC56D6"/>
    <w:rsid w:val="00BD2281"/>
    <w:rsid w:val="00BE1124"/>
    <w:rsid w:val="00BE399E"/>
    <w:rsid w:val="00BE6FFC"/>
    <w:rsid w:val="00BF1775"/>
    <w:rsid w:val="00BF201D"/>
    <w:rsid w:val="00BF24F8"/>
    <w:rsid w:val="00BF2DBA"/>
    <w:rsid w:val="00BF5781"/>
    <w:rsid w:val="00C0490B"/>
    <w:rsid w:val="00C07904"/>
    <w:rsid w:val="00C121AF"/>
    <w:rsid w:val="00C121C8"/>
    <w:rsid w:val="00C126CC"/>
    <w:rsid w:val="00C14C05"/>
    <w:rsid w:val="00C14C80"/>
    <w:rsid w:val="00C173D0"/>
    <w:rsid w:val="00C223C5"/>
    <w:rsid w:val="00C22900"/>
    <w:rsid w:val="00C27853"/>
    <w:rsid w:val="00C32CE2"/>
    <w:rsid w:val="00C355A5"/>
    <w:rsid w:val="00C43B64"/>
    <w:rsid w:val="00C456AE"/>
    <w:rsid w:val="00C53F37"/>
    <w:rsid w:val="00C5499A"/>
    <w:rsid w:val="00C551A1"/>
    <w:rsid w:val="00C56DF7"/>
    <w:rsid w:val="00C62A0F"/>
    <w:rsid w:val="00C631F0"/>
    <w:rsid w:val="00C658E5"/>
    <w:rsid w:val="00C77AD9"/>
    <w:rsid w:val="00C82862"/>
    <w:rsid w:val="00C84E4D"/>
    <w:rsid w:val="00C871B4"/>
    <w:rsid w:val="00C92A4D"/>
    <w:rsid w:val="00C947EB"/>
    <w:rsid w:val="00C95AA7"/>
    <w:rsid w:val="00C96650"/>
    <w:rsid w:val="00CA2FD0"/>
    <w:rsid w:val="00CB2814"/>
    <w:rsid w:val="00CB34F1"/>
    <w:rsid w:val="00CB626D"/>
    <w:rsid w:val="00CB68DF"/>
    <w:rsid w:val="00CC195D"/>
    <w:rsid w:val="00CC21DC"/>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356F"/>
    <w:rsid w:val="00D3404A"/>
    <w:rsid w:val="00D4354E"/>
    <w:rsid w:val="00D43F69"/>
    <w:rsid w:val="00D47C58"/>
    <w:rsid w:val="00D50F79"/>
    <w:rsid w:val="00D72EED"/>
    <w:rsid w:val="00D73957"/>
    <w:rsid w:val="00D76043"/>
    <w:rsid w:val="00D77341"/>
    <w:rsid w:val="00D80A2F"/>
    <w:rsid w:val="00D8372E"/>
    <w:rsid w:val="00D8395C"/>
    <w:rsid w:val="00D9044F"/>
    <w:rsid w:val="00D90DCC"/>
    <w:rsid w:val="00D910AA"/>
    <w:rsid w:val="00D975D1"/>
    <w:rsid w:val="00DA028F"/>
    <w:rsid w:val="00DA356F"/>
    <w:rsid w:val="00DA35BC"/>
    <w:rsid w:val="00DA3E57"/>
    <w:rsid w:val="00DB3CD2"/>
    <w:rsid w:val="00DC28E6"/>
    <w:rsid w:val="00DC5A1D"/>
    <w:rsid w:val="00DC79E8"/>
    <w:rsid w:val="00DD02B2"/>
    <w:rsid w:val="00DD55F0"/>
    <w:rsid w:val="00DD70C1"/>
    <w:rsid w:val="00DD7BB2"/>
    <w:rsid w:val="00DE1B8E"/>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EA2"/>
    <w:rsid w:val="00EA3B29"/>
    <w:rsid w:val="00EB34DC"/>
    <w:rsid w:val="00EB53FC"/>
    <w:rsid w:val="00EB7421"/>
    <w:rsid w:val="00EC11F1"/>
    <w:rsid w:val="00EC2820"/>
    <w:rsid w:val="00EC36F5"/>
    <w:rsid w:val="00EC4E84"/>
    <w:rsid w:val="00EC5A4D"/>
    <w:rsid w:val="00ED018D"/>
    <w:rsid w:val="00ED0DEA"/>
    <w:rsid w:val="00ED73C4"/>
    <w:rsid w:val="00EE0777"/>
    <w:rsid w:val="00EE1653"/>
    <w:rsid w:val="00EE7EA7"/>
    <w:rsid w:val="00EF2805"/>
    <w:rsid w:val="00EF54C4"/>
    <w:rsid w:val="00EF7914"/>
    <w:rsid w:val="00F04629"/>
    <w:rsid w:val="00F05104"/>
    <w:rsid w:val="00F05E57"/>
    <w:rsid w:val="00F13832"/>
    <w:rsid w:val="00F14EC8"/>
    <w:rsid w:val="00F20B48"/>
    <w:rsid w:val="00F23299"/>
    <w:rsid w:val="00F243DE"/>
    <w:rsid w:val="00F258BA"/>
    <w:rsid w:val="00F27E9C"/>
    <w:rsid w:val="00F41F41"/>
    <w:rsid w:val="00F44B59"/>
    <w:rsid w:val="00F4650F"/>
    <w:rsid w:val="00F46752"/>
    <w:rsid w:val="00F46918"/>
    <w:rsid w:val="00F46DDE"/>
    <w:rsid w:val="00F54A7C"/>
    <w:rsid w:val="00F655ED"/>
    <w:rsid w:val="00F7033C"/>
    <w:rsid w:val="00F712BE"/>
    <w:rsid w:val="00F72F87"/>
    <w:rsid w:val="00F80A32"/>
    <w:rsid w:val="00F86B61"/>
    <w:rsid w:val="00F96D0D"/>
    <w:rsid w:val="00F9766C"/>
    <w:rsid w:val="00F976AD"/>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CD2"/>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Emphasis"/>
    <w:basedOn w:val="a0"/>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20"/>
    <w:link w:val="Heading21"/>
    <w:rsid w:val="002D550E"/>
    <w:rPr>
      <w:rFonts w:eastAsiaTheme="majorEastAsia" w:cstheme="majorBidi"/>
      <w:b/>
      <w:bCs w:val="0"/>
      <w:color w:val="642D08"/>
      <w:sz w:val="40"/>
      <w:szCs w:val="32"/>
    </w:rPr>
  </w:style>
  <w:style w:type="table" w:customStyle="1" w:styleId="TableGrid1">
    <w:name w:val="Table Grid1"/>
    <w:basedOn w:val="a1"/>
    <w:next w:val="af"/>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Unresolved Mention"/>
    <w:basedOn w:val="a0"/>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6477">
      <w:bodyDiv w:val="1"/>
      <w:marLeft w:val="0"/>
      <w:marRight w:val="0"/>
      <w:marTop w:val="0"/>
      <w:marBottom w:val="0"/>
      <w:divBdr>
        <w:top w:val="none" w:sz="0" w:space="0" w:color="auto"/>
        <w:left w:val="none" w:sz="0" w:space="0" w:color="auto"/>
        <w:bottom w:val="none" w:sz="0" w:space="0" w:color="auto"/>
        <w:right w:val="none" w:sz="0" w:space="0" w:color="auto"/>
      </w:divBdr>
    </w:div>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23837850">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632706711">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9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5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6637D-0E03-422C-894F-04B76A93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Desi Zaharieva</cp:lastModifiedBy>
  <cp:revision>2</cp:revision>
  <cp:lastPrinted>2015-10-26T22:35:00Z</cp:lastPrinted>
  <dcterms:created xsi:type="dcterms:W3CDTF">2024-03-02T07:01:00Z</dcterms:created>
  <dcterms:modified xsi:type="dcterms:W3CDTF">2024-03-02T07:01:00Z</dcterms:modified>
  <cp:category>programming;education;software engineering;software development</cp:category>
</cp:coreProperties>
</file>